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0A07A" w14:textId="3975FFBA" w:rsidR="00507AA1" w:rsidRDefault="00690AFD">
      <w:r>
        <w:t xml:space="preserve">Step 1 </w:t>
      </w:r>
    </w:p>
    <w:p w14:paraId="04C93414" w14:textId="13CB3624" w:rsidR="00690AFD" w:rsidRDefault="00690AFD">
      <w:r>
        <w:t xml:space="preserve">Go to Control Panel </w:t>
      </w:r>
    </w:p>
    <w:p w14:paraId="2FA325A9" w14:textId="7EE04F85" w:rsidR="00690AFD" w:rsidRDefault="00690AFD">
      <w:r>
        <w:t xml:space="preserve">Step 2 </w:t>
      </w:r>
    </w:p>
    <w:p w14:paraId="7E57900F" w14:textId="38A27EC3" w:rsidR="00690AFD" w:rsidRDefault="00690AFD">
      <w:r>
        <w:t>Program and Features</w:t>
      </w:r>
    </w:p>
    <w:p w14:paraId="4984F16B" w14:textId="127C2FD4" w:rsidR="00690AFD" w:rsidRDefault="00690AFD">
      <w:r>
        <w:t>Step 3</w:t>
      </w:r>
    </w:p>
    <w:p w14:paraId="41439A07" w14:textId="41E28606" w:rsidR="00690AFD" w:rsidRDefault="00690AFD">
      <w:r>
        <w:t xml:space="preserve">Turn windows features on or off </w:t>
      </w:r>
    </w:p>
    <w:p w14:paraId="2A3C785C" w14:textId="4300C985" w:rsidR="00690AFD" w:rsidRDefault="00690AFD">
      <w:r>
        <w:t>Step 4</w:t>
      </w:r>
    </w:p>
    <w:p w14:paraId="103FDDB8" w14:textId="373B09A1" w:rsidR="00690AFD" w:rsidRDefault="00690AFD">
      <w:r>
        <w:t xml:space="preserve">Select Internet Information Services and select the following checked items </w:t>
      </w:r>
    </w:p>
    <w:p w14:paraId="6EED3030" w14:textId="77777777" w:rsidR="00690AFD" w:rsidRDefault="00690AFD"/>
    <w:p w14:paraId="5E90D1A8" w14:textId="1C5EA550" w:rsidR="00690AFD" w:rsidRDefault="00690AFD">
      <w:r>
        <w:rPr>
          <w:noProof/>
        </w:rPr>
        <w:drawing>
          <wp:inline distT="0" distB="0" distL="0" distR="0" wp14:anchorId="7CA09AB6" wp14:editId="385C2B95">
            <wp:extent cx="4238625" cy="3981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8BBE9" w14:textId="5943AC07" w:rsidR="00690AFD" w:rsidRDefault="00690AFD"/>
    <w:p w14:paraId="142B793D" w14:textId="62D6D3D4" w:rsidR="00690AFD" w:rsidRDefault="00690AFD"/>
    <w:p w14:paraId="66894E78" w14:textId="584C2B87" w:rsidR="00690AFD" w:rsidRDefault="00690AFD">
      <w:r>
        <w:t>Step 5</w:t>
      </w:r>
    </w:p>
    <w:p w14:paraId="7D2EB5E7" w14:textId="437045A2" w:rsidR="00690AFD" w:rsidRDefault="00690AFD">
      <w:r>
        <w:t xml:space="preserve">Open IIS </w:t>
      </w:r>
    </w:p>
    <w:p w14:paraId="452C2999" w14:textId="09CEE2BF" w:rsidR="00690AFD" w:rsidRDefault="00690AFD">
      <w:r>
        <w:rPr>
          <w:noProof/>
        </w:rPr>
        <w:lastRenderedPageBreak/>
        <w:drawing>
          <wp:inline distT="0" distB="0" distL="0" distR="0" wp14:anchorId="60DD6B36" wp14:editId="7C349827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CFD80" w14:textId="08BE0968" w:rsidR="00690AFD" w:rsidRDefault="00690AFD"/>
    <w:p w14:paraId="7D7B8A5B" w14:textId="30AFFD80" w:rsidR="00690AFD" w:rsidRDefault="00690AFD">
      <w:r>
        <w:t>Step 6</w:t>
      </w:r>
    </w:p>
    <w:p w14:paraId="6A9CD47D" w14:textId="280B5AA9" w:rsidR="00690AFD" w:rsidRDefault="00690AFD">
      <w:r>
        <w:t>Create Application Pool</w:t>
      </w:r>
    </w:p>
    <w:p w14:paraId="56A1BF2A" w14:textId="3E530969" w:rsidR="00690AFD" w:rsidRDefault="00690AFD">
      <w:r>
        <w:rPr>
          <w:noProof/>
        </w:rPr>
        <w:drawing>
          <wp:inline distT="0" distB="0" distL="0" distR="0" wp14:anchorId="71B4FFD1" wp14:editId="1ED3CC58">
            <wp:extent cx="5731510" cy="32886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CD8E3" w14:textId="4DF1B8E9" w:rsidR="00690AFD" w:rsidRDefault="00690AFD"/>
    <w:p w14:paraId="4D4F9F2E" w14:textId="29566AE2" w:rsidR="00FD42BE" w:rsidRDefault="00FD42BE">
      <w:r>
        <w:t xml:space="preserve">Note : application pool should the user specified who has the access to the database used by application </w:t>
      </w:r>
    </w:p>
    <w:p w14:paraId="734F2FBF" w14:textId="3FE7B5D0" w:rsidR="00FD42BE" w:rsidRDefault="00FD42BE"/>
    <w:p w14:paraId="3736B71E" w14:textId="4DEFED6B" w:rsidR="00FD42BE" w:rsidRDefault="00FD42BE">
      <w:r>
        <w:lastRenderedPageBreak/>
        <w:t>To set that user in the application pool, click on the advance setting in right panel on selecting the application pool</w:t>
      </w:r>
    </w:p>
    <w:p w14:paraId="1282B5CD" w14:textId="0873FAE4" w:rsidR="00FD42BE" w:rsidRDefault="00FD42BE">
      <w:r>
        <w:rPr>
          <w:noProof/>
        </w:rPr>
        <w:drawing>
          <wp:inline distT="0" distB="0" distL="0" distR="0" wp14:anchorId="3EEABA79" wp14:editId="394FF004">
            <wp:extent cx="5731510" cy="38207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CA836" w14:textId="0CE4C488" w:rsidR="00FD42BE" w:rsidRDefault="00FD42BE"/>
    <w:p w14:paraId="3F543B52" w14:textId="244E788D" w:rsidR="00FD42BE" w:rsidRDefault="00FD42BE">
      <w:r>
        <w:t xml:space="preserve">Under the Process Model section of Advance Settings of Application Pool specify the user that has the DB access </w:t>
      </w:r>
    </w:p>
    <w:p w14:paraId="317C6EEC" w14:textId="128EDB6C" w:rsidR="00690AFD" w:rsidRDefault="00690AFD">
      <w:r>
        <w:t xml:space="preserve">Step </w:t>
      </w:r>
      <w:r w:rsidR="00C065CA">
        <w:t>7</w:t>
      </w:r>
    </w:p>
    <w:p w14:paraId="0004B293" w14:textId="1C92B7E0" w:rsidR="00690AFD" w:rsidRDefault="00690AFD">
      <w:r>
        <w:t>Copy the packages from Gitbhub to a location of the server</w:t>
      </w:r>
    </w:p>
    <w:p w14:paraId="43A4D37B" w14:textId="2653A071" w:rsidR="00690AFD" w:rsidRDefault="00690AFD">
      <w:r>
        <w:t xml:space="preserve">Ex : C:/AuditPilot </w:t>
      </w:r>
    </w:p>
    <w:p w14:paraId="713ECDD7" w14:textId="292267D1" w:rsidR="00690AFD" w:rsidRDefault="00690AFD">
      <w:r>
        <w:t xml:space="preserve">Step </w:t>
      </w:r>
      <w:r w:rsidR="00C065CA">
        <w:t>8</w:t>
      </w:r>
    </w:p>
    <w:p w14:paraId="6E746607" w14:textId="3FAAB4B3" w:rsidR="00690AFD" w:rsidRDefault="00690AFD">
      <w:r>
        <w:t>Create a</w:t>
      </w:r>
      <w:r w:rsidR="00C065CA">
        <w:t>n</w:t>
      </w:r>
      <w:r>
        <w:t xml:space="preserve"> Application in IIS under Default Web site </w:t>
      </w:r>
    </w:p>
    <w:p w14:paraId="07BB5047" w14:textId="5BC9E396" w:rsidR="00690AFD" w:rsidRDefault="00690AFD">
      <w:r>
        <w:rPr>
          <w:noProof/>
        </w:rPr>
        <w:lastRenderedPageBreak/>
        <w:drawing>
          <wp:inline distT="0" distB="0" distL="0" distR="0" wp14:anchorId="6B2CC9FB" wp14:editId="3B865D73">
            <wp:extent cx="5731510" cy="28067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935B8" w14:textId="4FE650F2" w:rsidR="00690AFD" w:rsidRDefault="00690AFD">
      <w:r>
        <w:t xml:space="preserve"> </w:t>
      </w:r>
      <w:r w:rsidR="00C065CA">
        <w:t>Please select application pool that is created in Step 6</w:t>
      </w:r>
    </w:p>
    <w:p w14:paraId="51BC3D43" w14:textId="0D4E3948" w:rsidR="00C065CA" w:rsidRDefault="00C065CA">
      <w:r>
        <w:t>Select the folder (Physical Path: C:/AuditPilot) where the package is copied in Step 7</w:t>
      </w:r>
    </w:p>
    <w:p w14:paraId="0545C546" w14:textId="0CF83B67" w:rsidR="00C065CA" w:rsidRDefault="00C065CA"/>
    <w:p w14:paraId="2A0B9365" w14:textId="77777777" w:rsidR="00C065CA" w:rsidRDefault="00C065CA"/>
    <w:p w14:paraId="56734584" w14:textId="7CE91FE2" w:rsidR="00C065CA" w:rsidRDefault="00C065CA">
      <w:r>
        <w:t xml:space="preserve">Step 9 </w:t>
      </w:r>
    </w:p>
    <w:p w14:paraId="167926B4" w14:textId="56E2F62B" w:rsidR="00C065CA" w:rsidRDefault="007D0055">
      <w:r>
        <w:t xml:space="preserve">Open SQL Server in Management Studio , connect to DB server </w:t>
      </w:r>
    </w:p>
    <w:p w14:paraId="29502CE8" w14:textId="2ED9A3A9" w:rsidR="007D0055" w:rsidRDefault="007D0055">
      <w:r>
        <w:rPr>
          <w:noProof/>
        </w:rPr>
        <w:drawing>
          <wp:inline distT="0" distB="0" distL="0" distR="0" wp14:anchorId="6E685D43" wp14:editId="0F3A7442">
            <wp:extent cx="5731510" cy="36385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9A73" w14:textId="77777777" w:rsidR="007D0055" w:rsidRDefault="007D0055">
      <w:pPr>
        <w:rPr>
          <w:noProof/>
        </w:rPr>
      </w:pPr>
    </w:p>
    <w:p w14:paraId="26CC421C" w14:textId="77777777" w:rsidR="007D0055" w:rsidRDefault="007D0055">
      <w:pPr>
        <w:rPr>
          <w:noProof/>
        </w:rPr>
      </w:pPr>
    </w:p>
    <w:p w14:paraId="0DA75F11" w14:textId="0B7F1EC6" w:rsidR="00C065CA" w:rsidRDefault="007D0055">
      <w:pPr>
        <w:rPr>
          <w:noProof/>
        </w:rPr>
      </w:pPr>
      <w:r>
        <w:rPr>
          <w:noProof/>
        </w:rPr>
        <w:lastRenderedPageBreak/>
        <w:t xml:space="preserve">Open New Query </w:t>
      </w:r>
    </w:p>
    <w:p w14:paraId="22DA3896" w14:textId="65A1DDD5" w:rsidR="007D0055" w:rsidRDefault="007D0055">
      <w:pPr>
        <w:rPr>
          <w:noProof/>
        </w:rPr>
      </w:pPr>
      <w:r>
        <w:rPr>
          <w:noProof/>
        </w:rPr>
        <w:drawing>
          <wp:inline distT="0" distB="0" distL="0" distR="0" wp14:anchorId="0DC82D2B" wp14:editId="32DBE5E3">
            <wp:extent cx="5731510" cy="3820795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D54C8" w14:textId="77777777" w:rsidR="007D0055" w:rsidRDefault="007D0055"/>
    <w:p w14:paraId="65C0D788" w14:textId="321963F5" w:rsidR="00C065CA" w:rsidRDefault="00C065CA" w:rsidP="00C065CA"/>
    <w:p w14:paraId="131C88E5" w14:textId="3562F376" w:rsidR="00C065CA" w:rsidRDefault="00C065CA" w:rsidP="00C065CA">
      <w:r>
        <w:t>Step 10</w:t>
      </w:r>
    </w:p>
    <w:p w14:paraId="3022CF42" w14:textId="12C00AF8" w:rsidR="00C065CA" w:rsidRDefault="005272D1" w:rsidP="00C065CA">
      <w:r>
        <w:t>Unzip “</w:t>
      </w:r>
      <w:r w:rsidRPr="005272D1">
        <w:t>DM Script V1.0.2_Upd</w:t>
      </w:r>
      <w:r>
        <w:t xml:space="preserve">.zip”  will see </w:t>
      </w:r>
      <w:r w:rsidRPr="005272D1">
        <w:t>DM Script V1.0.2_U</w:t>
      </w:r>
      <w:r>
        <w:t xml:space="preserve">pd.sql open </w:t>
      </w:r>
      <w:r w:rsidR="00C065CA">
        <w:t xml:space="preserve"> in Query window of SQL Server on the data</w:t>
      </w:r>
      <w:r>
        <w:t>base that is connect in Step 9</w:t>
      </w:r>
    </w:p>
    <w:p w14:paraId="66BE9A8D" w14:textId="10AF1114" w:rsidR="00C065CA" w:rsidRDefault="005272D1" w:rsidP="00C065CA">
      <w:r>
        <w:rPr>
          <w:noProof/>
        </w:rPr>
        <w:lastRenderedPageBreak/>
        <w:drawing>
          <wp:inline distT="0" distB="0" distL="0" distR="0" wp14:anchorId="272ED840" wp14:editId="098A49EB">
            <wp:extent cx="5731510" cy="382079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A37A7" w14:textId="6C718AF5" w:rsidR="00C065CA" w:rsidRDefault="00C065CA" w:rsidP="00C065CA"/>
    <w:p w14:paraId="35E14F3B" w14:textId="00F1E0F1" w:rsidR="00C065CA" w:rsidRDefault="00C065CA"/>
    <w:p w14:paraId="5A4F3A8B" w14:textId="152259C9" w:rsidR="00C065CA" w:rsidRDefault="00C065CA">
      <w:r>
        <w:t>Step 11</w:t>
      </w:r>
    </w:p>
    <w:p w14:paraId="61DB36B4" w14:textId="4F06E343" w:rsidR="00C065CA" w:rsidRDefault="005272D1">
      <w:r>
        <w:t xml:space="preserve">Select all the Script using Ctrl + A and click on </w:t>
      </w:r>
      <w:r w:rsidR="00C065CA">
        <w:t xml:space="preserve">Execute the Script by clicking </w:t>
      </w:r>
      <w:r>
        <w:t>“Execute ”</w:t>
      </w:r>
    </w:p>
    <w:p w14:paraId="5370E149" w14:textId="25165862" w:rsidR="00C065CA" w:rsidRDefault="005272D1">
      <w:r>
        <w:rPr>
          <w:noProof/>
        </w:rPr>
        <w:lastRenderedPageBreak/>
        <w:drawing>
          <wp:inline distT="0" distB="0" distL="0" distR="0" wp14:anchorId="654980C4" wp14:editId="2763E0A2">
            <wp:extent cx="5731510" cy="382079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3402E" w14:textId="1E2A67B8" w:rsidR="00C065CA" w:rsidRDefault="00C065CA"/>
    <w:p w14:paraId="5BD9C6E6" w14:textId="434CE5A7" w:rsidR="00C065CA" w:rsidRDefault="00C065CA">
      <w:r>
        <w:t xml:space="preserve">Step 12 </w:t>
      </w:r>
    </w:p>
    <w:p w14:paraId="7812FEFF" w14:textId="07DD3A3D" w:rsidR="00C065CA" w:rsidRDefault="00C065CA">
      <w:r>
        <w:t xml:space="preserve">Database will show the successful creation message as </w:t>
      </w:r>
    </w:p>
    <w:p w14:paraId="4D0FEEE1" w14:textId="02D6FC4E" w:rsidR="00C065CA" w:rsidRDefault="00C065CA">
      <w:r>
        <w:rPr>
          <w:noProof/>
        </w:rPr>
        <w:drawing>
          <wp:inline distT="0" distB="0" distL="0" distR="0" wp14:anchorId="53D1DB0B" wp14:editId="480BAC1F">
            <wp:extent cx="5731510" cy="36709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9E40D" w14:textId="5B062F10" w:rsidR="00C065CA" w:rsidRDefault="00E00CF3">
      <w:r>
        <w:t>Step 13</w:t>
      </w:r>
    </w:p>
    <w:p w14:paraId="174851D5" w14:textId="3738414F" w:rsidR="00E00CF3" w:rsidRDefault="00E00CF3">
      <w:r>
        <w:lastRenderedPageBreak/>
        <w:t xml:space="preserve">Verify the database creation successful by click the Database name and tables </w:t>
      </w:r>
    </w:p>
    <w:p w14:paraId="042E42D4" w14:textId="388B194E" w:rsidR="00E00CF3" w:rsidRDefault="00E00CF3">
      <w:r>
        <w:rPr>
          <w:noProof/>
        </w:rPr>
        <w:drawing>
          <wp:inline distT="0" distB="0" distL="0" distR="0" wp14:anchorId="5B946988" wp14:editId="67A17825">
            <wp:extent cx="3695700" cy="3305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93268" w14:textId="6F268AF7" w:rsidR="00E00CF3" w:rsidRDefault="00E00CF3">
      <w:r>
        <w:t>Note : Any table missing in the above list means DB creation failed , send the screen shot of the created tables dev team will fix the error and guide in deployment</w:t>
      </w:r>
    </w:p>
    <w:p w14:paraId="34AE1D18" w14:textId="169EE2D6" w:rsidR="00E00CF3" w:rsidRDefault="00E00CF3"/>
    <w:p w14:paraId="6870D94C" w14:textId="18F2FBBF" w:rsidR="00E00CF3" w:rsidRDefault="00E00CF3">
      <w:r>
        <w:t>Step 14:</w:t>
      </w:r>
    </w:p>
    <w:p w14:paraId="30294E1A" w14:textId="4C98AC4F" w:rsidR="00E00CF3" w:rsidRDefault="00E00CF3">
      <w:r>
        <w:t>Open Web.Config in the folder created in Step 7</w:t>
      </w:r>
    </w:p>
    <w:p w14:paraId="0BDC8577" w14:textId="53D2BAE2" w:rsidR="00E00CF3" w:rsidRDefault="00E00CF3">
      <w:r>
        <w:t>Ex: C:\AuditPilot</w:t>
      </w:r>
    </w:p>
    <w:p w14:paraId="565861B1" w14:textId="1817298B" w:rsidR="00E00CF3" w:rsidRDefault="00E00CF3">
      <w:r>
        <w:rPr>
          <w:noProof/>
        </w:rPr>
        <w:drawing>
          <wp:inline distT="0" distB="0" distL="0" distR="0" wp14:anchorId="4DB698A1" wp14:editId="23CDD162">
            <wp:extent cx="5731510" cy="32226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80FA" w14:textId="2F571482" w:rsidR="00E00CF3" w:rsidRDefault="00E00CF3"/>
    <w:p w14:paraId="3ABA7B8B" w14:textId="0D8FA290" w:rsidR="00E00CF3" w:rsidRDefault="00E00CF3">
      <w:r>
        <w:lastRenderedPageBreak/>
        <w:t xml:space="preserve">Find the below tags </w:t>
      </w:r>
    </w:p>
    <w:p w14:paraId="131817BD" w14:textId="77777777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E00CF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nectionStrings</w:t>
      </w:r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537AB0" w14:textId="21E78A8F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add name="constr" connectionString="Data Source=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highlight w:val="yellow"/>
          <w:lang w:eastAsia="en-IN"/>
        </w:rPr>
        <w:t>LAPTOP-08OQDGIF\SQLEXPRESS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 Integrated Security=true;Initial Catalog=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highlight w:val="cyan"/>
          <w:lang w:eastAsia="en-IN"/>
        </w:rPr>
        <w:t>Scorecard</w:t>
      </w:r>
      <w:r w:rsidRPr="00E00CF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; uid=sa; Password=sql@123; " providerName="System.Data.SqlClient"/&gt;</w:t>
      </w:r>
    </w:p>
    <w:p w14:paraId="0396814A" w14:textId="528E708D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</w:p>
    <w:p w14:paraId="3FEAB512" w14:textId="77777777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E00CF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nectionStrings</w:t>
      </w:r>
      <w:r w:rsidRPr="00E00CF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314E6E" w14:textId="77777777" w:rsidR="00E00CF3" w:rsidRPr="00E00CF3" w:rsidRDefault="00E00CF3" w:rsidP="00E00C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CF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5A5C34E5" w14:textId="409A921A" w:rsidR="00E00CF3" w:rsidRDefault="00E00CF3"/>
    <w:p w14:paraId="04E3B582" w14:textId="2886B304" w:rsidR="00E00CF3" w:rsidRDefault="00E00CF3">
      <w:r>
        <w:t xml:space="preserve">Change the data source name to the name of the database created in Step 9, please make sure the data source contains fully qualified server name </w:t>
      </w:r>
    </w:p>
    <w:p w14:paraId="4CF6B098" w14:textId="039C11ED" w:rsidR="00E00CF3" w:rsidRDefault="00E00CF3">
      <w:r>
        <w:t>Change the database name to the name that is specified in Step 9</w:t>
      </w:r>
    </w:p>
    <w:p w14:paraId="3AEA8F27" w14:textId="47906D88" w:rsidR="00E00CF3" w:rsidRDefault="00E00CF3">
      <w:r>
        <w:t xml:space="preserve">Specify UI i.e. user name used for connecting to database </w:t>
      </w:r>
    </w:p>
    <w:p w14:paraId="0AC6E362" w14:textId="63BE4D74" w:rsidR="00E00CF3" w:rsidRDefault="00E00CF3">
      <w:r>
        <w:t xml:space="preserve">Specify password used for connecting to database </w:t>
      </w:r>
    </w:p>
    <w:p w14:paraId="16AE4864" w14:textId="53974C99" w:rsidR="00E00CF3" w:rsidRDefault="00E00CF3">
      <w:r>
        <w:t xml:space="preserve">Note : during product these will be in encrypted format will not be as plain text </w:t>
      </w:r>
    </w:p>
    <w:p w14:paraId="6E626524" w14:textId="3A8B6648" w:rsidR="00E00CF3" w:rsidRDefault="00E00CF3">
      <w:r>
        <w:t xml:space="preserve">Save the web.Config file </w:t>
      </w:r>
    </w:p>
    <w:p w14:paraId="10DFA556" w14:textId="6ED68B29" w:rsidR="00E00CF3" w:rsidRDefault="00E00CF3"/>
    <w:p w14:paraId="37A5A991" w14:textId="2140AB9C" w:rsidR="00E00CF3" w:rsidRDefault="00E00CF3">
      <w:r>
        <w:t xml:space="preserve">Step 15 </w:t>
      </w:r>
    </w:p>
    <w:p w14:paraId="4904408F" w14:textId="25BF24B6" w:rsidR="00E00CF3" w:rsidRDefault="00E00CF3">
      <w:r>
        <w:t xml:space="preserve">Restart the server </w:t>
      </w:r>
    </w:p>
    <w:p w14:paraId="30F02AF7" w14:textId="23805242" w:rsidR="00E00CF3" w:rsidRDefault="00E00CF3">
      <w:r>
        <w:t xml:space="preserve">Step 16 </w:t>
      </w:r>
    </w:p>
    <w:p w14:paraId="0CE07097" w14:textId="25232549" w:rsidR="00E00CF3" w:rsidRDefault="00E00CF3">
      <w:r>
        <w:t xml:space="preserve">Browse </w:t>
      </w:r>
      <w:hyperlink r:id="rId16" w:history="1">
        <w:r w:rsidR="00FD4F56" w:rsidRPr="00453FF8">
          <w:rPr>
            <w:rStyle w:val="Hyperlink"/>
          </w:rPr>
          <w:t>http://localhost/AuditPilot</w:t>
        </w:r>
      </w:hyperlink>
      <w:r w:rsidR="00FD4F56">
        <w:t xml:space="preserve"> in browser it will open Login page </w:t>
      </w:r>
    </w:p>
    <w:sectPr w:rsidR="00E00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DAyNjIysjQyMDFX0lEKTi0uzszPAykwrAUAzC6wxCwAAAA="/>
  </w:docVars>
  <w:rsids>
    <w:rsidRoot w:val="00690AFD"/>
    <w:rsid w:val="00507AA1"/>
    <w:rsid w:val="005272D1"/>
    <w:rsid w:val="00690AFD"/>
    <w:rsid w:val="007D0055"/>
    <w:rsid w:val="00C065CA"/>
    <w:rsid w:val="00E00CF3"/>
    <w:rsid w:val="00FD42BE"/>
    <w:rsid w:val="00FD4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FCEBB"/>
  <w15:chartTrackingRefBased/>
  <w15:docId w15:val="{F83C6114-83AF-4182-B6AA-F9DF1EC1B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4F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F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5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://localhost/AuditPilot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Kumar S V N</dc:creator>
  <cp:keywords/>
  <dc:description/>
  <cp:lastModifiedBy>Sivaraju Pradeep</cp:lastModifiedBy>
  <cp:revision>3</cp:revision>
  <dcterms:created xsi:type="dcterms:W3CDTF">2021-04-24T10:40:00Z</dcterms:created>
  <dcterms:modified xsi:type="dcterms:W3CDTF">2021-04-24T10:50:00Z</dcterms:modified>
</cp:coreProperties>
</file>